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538DFB" w14:textId="77777777" w:rsidR="00416ED7" w:rsidRDefault="00416ED7" w:rsidP="00622C0E"/>
    <w:tbl>
      <w:tblPr>
        <w:tblW w:w="14616" w:type="dxa"/>
        <w:tblInd w:w="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063"/>
        <w:gridCol w:w="6778"/>
        <w:gridCol w:w="874"/>
        <w:gridCol w:w="4901"/>
      </w:tblGrid>
      <w:tr w:rsidR="00B90737" w:rsidRPr="00B63A00" w14:paraId="5573522A" w14:textId="77777777" w:rsidTr="00CD02FE">
        <w:trPr>
          <w:trHeight w:val="215"/>
        </w:trPr>
        <w:tc>
          <w:tcPr>
            <w:tcW w:w="206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6A3179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10"/>
                <w:szCs w:val="10"/>
              </w:rPr>
            </w:pPr>
          </w:p>
        </w:tc>
        <w:tc>
          <w:tcPr>
            <w:tcW w:w="677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50B597D" w14:textId="0CA70356" w:rsidR="00B90737" w:rsidRPr="005166D4" w:rsidRDefault="00B90737" w:rsidP="00AA6CA0">
            <w:pPr>
              <w:jc w:val="center"/>
              <w:rPr>
                <w:rFonts w:asciiTheme="minorHAnsi" w:hAnsiTheme="minorHAnsi" w:cs="Arial"/>
                <w:sz w:val="10"/>
                <w:szCs w:val="10"/>
              </w:rPr>
            </w:pPr>
          </w:p>
        </w:tc>
        <w:tc>
          <w:tcPr>
            <w:tcW w:w="577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F74F8A3" w14:textId="77777777" w:rsidR="00B90737" w:rsidRPr="005166D4" w:rsidRDefault="00B90737" w:rsidP="00416ED7">
            <w:pPr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37C84922" w14:textId="77777777" w:rsidTr="00CD02FE">
        <w:trPr>
          <w:trHeight w:val="476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44240400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B63A00">
              <w:rPr>
                <w:rFonts w:asciiTheme="minorHAnsi" w:hAnsiTheme="minorHAnsi" w:cs="Arial"/>
                <w:b/>
              </w:rPr>
              <w:t>Created By</w:t>
            </w:r>
          </w:p>
        </w:tc>
        <w:sdt>
          <w:sdtPr>
            <w:rPr>
              <w:rFonts w:asciiTheme="minorHAnsi" w:hAnsiTheme="minorHAnsi" w:cs="Arial"/>
              <w:sz w:val="20"/>
              <w:szCs w:val="20"/>
            </w:rPr>
            <w:id w:val="1437487531"/>
            <w:placeholder>
              <w:docPart w:val="DefaultPlaceholder_-1854013438"/>
            </w:placeholder>
            <w:showingPlcHdr/>
            <w:comboBox>
              <w:listItem w:value="Choose an item."/>
            </w:comboBox>
          </w:sdtPr>
          <w:sdtContent>
            <w:tc>
              <w:tcPr>
                <w:tcW w:w="6778" w:type="dxa"/>
                <w:tcBorders>
                  <w:bottom w:val="single" w:sz="4" w:space="0" w:color="auto"/>
                </w:tcBorders>
                <w:vAlign w:val="center"/>
              </w:tcPr>
              <w:p w14:paraId="34BA5FAC" w14:textId="3821BAA2" w:rsidR="00B90737" w:rsidRPr="00C62D03" w:rsidRDefault="00CD02FE" w:rsidP="00416ED7">
                <w:pPr>
                  <w:rPr>
                    <w:rFonts w:asciiTheme="minorHAnsi" w:hAnsiTheme="minorHAnsi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Your Name</w:t>
                </w:r>
              </w:p>
            </w:tc>
          </w:sdtContent>
        </w:sdt>
        <w:tc>
          <w:tcPr>
            <w:tcW w:w="874" w:type="dxa"/>
            <w:tcBorders>
              <w:bottom w:val="single" w:sz="4" w:space="0" w:color="auto"/>
            </w:tcBorders>
            <w:shd w:val="clear" w:color="auto" w:fill="B8CCE4"/>
            <w:vAlign w:val="center"/>
          </w:tcPr>
          <w:p w14:paraId="6CF523FF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B63A00">
              <w:rPr>
                <w:rFonts w:asciiTheme="minorHAnsi" w:hAnsiTheme="minorHAnsi" w:cs="Arial"/>
                <w:b/>
              </w:rPr>
              <w:t>Date</w:t>
            </w:r>
          </w:p>
        </w:tc>
        <w:sdt>
          <w:sdtPr>
            <w:rPr>
              <w:rFonts w:asciiTheme="minorHAnsi" w:hAnsiTheme="minorHAnsi" w:cs="Arial"/>
              <w:sz w:val="20"/>
              <w:szCs w:val="20"/>
            </w:rPr>
            <w:id w:val="-1110423770"/>
            <w:placeholder>
              <w:docPart w:val="DefaultPlaceholder_-1854013438"/>
            </w:placeholder>
            <w:showingPlcHdr/>
            <w:comboBox>
              <w:listItem w:value="Choose an item."/>
            </w:comboBox>
          </w:sdtPr>
          <w:sdtContent>
            <w:tc>
              <w:tcPr>
                <w:tcW w:w="4901" w:type="dxa"/>
                <w:tcBorders>
                  <w:bottom w:val="single" w:sz="4" w:space="0" w:color="auto"/>
                </w:tcBorders>
                <w:vAlign w:val="center"/>
              </w:tcPr>
              <w:p w14:paraId="1372D7AA" w14:textId="21A302CD" w:rsidR="00B90737" w:rsidRPr="00B63A00" w:rsidRDefault="00CD02FE" w:rsidP="00416ED7">
                <w:pPr>
                  <w:rPr>
                    <w:rFonts w:asciiTheme="minorHAnsi" w:hAnsiTheme="minorHAnsi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Date</w:t>
                </w:r>
              </w:p>
            </w:tc>
          </w:sdtContent>
        </w:sdt>
      </w:tr>
      <w:tr w:rsidR="00B90737" w:rsidRPr="00B63A00" w14:paraId="7537D7F5" w14:textId="77777777" w:rsidTr="00CD02FE">
        <w:trPr>
          <w:trHeight w:val="233"/>
        </w:trPr>
        <w:tc>
          <w:tcPr>
            <w:tcW w:w="20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AA75EB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4"/>
                <w:szCs w:val="4"/>
              </w:rPr>
            </w:pPr>
          </w:p>
        </w:tc>
        <w:tc>
          <w:tcPr>
            <w:tcW w:w="6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7A86AC" w14:textId="77777777" w:rsidR="00B90737" w:rsidRDefault="00B90737" w:rsidP="00416ED7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Name/Ti</w:t>
            </w:r>
            <w:r w:rsidRPr="005166D4">
              <w:rPr>
                <w:rFonts w:asciiTheme="minorHAnsi" w:hAnsiTheme="minorHAnsi"/>
                <w:sz w:val="18"/>
                <w:szCs w:val="18"/>
              </w:rPr>
              <w:t>tle)</w:t>
            </w:r>
          </w:p>
          <w:p w14:paraId="668D4734" w14:textId="77777777" w:rsidR="00B90737" w:rsidRPr="005166D4" w:rsidRDefault="00B90737" w:rsidP="00416ED7">
            <w:pPr>
              <w:jc w:val="center"/>
              <w:rPr>
                <w:rFonts w:asciiTheme="minorHAnsi" w:hAnsiTheme="minorHAnsi" w:cs="Arial"/>
                <w:sz w:val="10"/>
                <w:szCs w:val="1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F1841C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4"/>
                <w:szCs w:val="4"/>
              </w:rPr>
            </w:pPr>
          </w:p>
        </w:tc>
        <w:tc>
          <w:tcPr>
            <w:tcW w:w="49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66076E" w14:textId="5A131AD1" w:rsidR="00B90737" w:rsidRPr="005166D4" w:rsidRDefault="00B90737" w:rsidP="00416ED7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90737" w:rsidRPr="00B63A00" w14:paraId="27AECFC1" w14:textId="77777777" w:rsidTr="00CD02FE">
        <w:trPr>
          <w:trHeight w:val="674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7A64B967" w14:textId="77777777" w:rsidR="00B90737" w:rsidRPr="00CF5934" w:rsidRDefault="00B90737" w:rsidP="00416ED7">
            <w:pPr>
              <w:rPr>
                <w:rFonts w:asciiTheme="minorHAnsi" w:hAnsiTheme="minorHAnsi" w:cs="Arial"/>
                <w:b/>
              </w:rPr>
            </w:pPr>
            <w:r>
              <w:br w:type="page"/>
            </w: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S</w:t>
            </w:r>
            <w:r w:rsidRPr="00CF5934">
              <w:rPr>
                <w:rFonts w:asciiTheme="minorHAnsi" w:hAnsiTheme="minorHAnsi" w:cs="Arial"/>
                <w:b/>
              </w:rPr>
              <w:t>ituation</w:t>
            </w:r>
          </w:p>
        </w:tc>
        <w:sdt>
          <w:sdtPr>
            <w:rPr>
              <w:rFonts w:ascii="Calibri" w:eastAsiaTheme="minorHAnsi" w:hAnsi="Calibri" w:cs="Times New Roman"/>
              <w:color w:val="auto"/>
              <w:sz w:val="22"/>
              <w:szCs w:val="22"/>
            </w:rPr>
            <w:id w:val="496615507"/>
            <w:placeholder>
              <w:docPart w:val="DefaultPlaceholder_-1854013438"/>
            </w:placeholder>
            <w:showingPlcHdr/>
            <w:comboBox>
              <w:listItem w:value="Choose an item."/>
            </w:comboBox>
          </w:sdtPr>
          <w:sdtContent>
            <w:tc>
              <w:tcPr>
                <w:tcW w:w="12553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052997BD" w14:textId="4042E170" w:rsidR="00B90737" w:rsidRPr="00671C86" w:rsidRDefault="00CD02FE" w:rsidP="00416ED7">
                <w:pPr>
                  <w:pStyle w:val="Default"/>
                  <w:rPr>
                    <w:rFonts w:ascii="Calibri" w:eastAsiaTheme="minorHAnsi" w:hAnsi="Calibri" w:cs="Times New Roman"/>
                    <w:color w:val="auto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>Enter the situation and issue you would like to resolve.</w:t>
                </w:r>
              </w:p>
            </w:tc>
          </w:sdtContent>
        </w:sdt>
      </w:tr>
      <w:tr w:rsidR="00B90737" w:rsidRPr="00B63A00" w14:paraId="52A731B8" w14:textId="77777777" w:rsidTr="00CD02FE">
        <w:trPr>
          <w:trHeight w:val="107"/>
        </w:trPr>
        <w:tc>
          <w:tcPr>
            <w:tcW w:w="14616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864EB63" w14:textId="77777777" w:rsidR="00B90737" w:rsidRPr="005166D4" w:rsidRDefault="00B90737" w:rsidP="00416ED7">
            <w:pPr>
              <w:pStyle w:val="Default"/>
              <w:rPr>
                <w:rFonts w:asciiTheme="minorHAnsi" w:hAnsiTheme="minorHAnsi"/>
                <w:sz w:val="10"/>
                <w:szCs w:val="10"/>
              </w:rPr>
            </w:pPr>
          </w:p>
        </w:tc>
      </w:tr>
      <w:tr w:rsidR="00B90737" w:rsidRPr="00B63A00" w14:paraId="41FBDE01" w14:textId="77777777" w:rsidTr="00CD02FE">
        <w:tblPrEx>
          <w:tblLook w:val="04A0" w:firstRow="1" w:lastRow="0" w:firstColumn="1" w:lastColumn="0" w:noHBand="0" w:noVBand="1"/>
        </w:tblPrEx>
        <w:trPr>
          <w:trHeight w:val="665"/>
        </w:trPr>
        <w:tc>
          <w:tcPr>
            <w:tcW w:w="2063" w:type="dxa"/>
            <w:shd w:val="clear" w:color="auto" w:fill="C6D9F1"/>
            <w:vAlign w:val="center"/>
          </w:tcPr>
          <w:p w14:paraId="732B4A50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B</w:t>
            </w:r>
            <w:r w:rsidRPr="00B63A00">
              <w:rPr>
                <w:rFonts w:asciiTheme="minorHAnsi" w:hAnsiTheme="minorHAnsi" w:cs="Arial"/>
                <w:b/>
              </w:rPr>
              <w:t>ackground</w:t>
            </w:r>
          </w:p>
        </w:tc>
        <w:tc>
          <w:tcPr>
            <w:tcW w:w="12553" w:type="dxa"/>
            <w:gridSpan w:val="3"/>
            <w:vAlign w:val="center"/>
          </w:tcPr>
          <w:p w14:paraId="5ECEE389" w14:textId="5A6AD8D8" w:rsidR="00B90737" w:rsidRPr="00C62D03" w:rsidRDefault="00CD02FE" w:rsidP="002B2559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  <w:sdt>
              <w:sdtPr>
                <w:rPr>
                  <w:rFonts w:asciiTheme="minorHAnsi" w:eastAsia="Times New Roman" w:hAnsiTheme="minorHAnsi"/>
                  <w:sz w:val="20"/>
                  <w:szCs w:val="20"/>
                </w:rPr>
                <w:id w:val="1372272969"/>
                <w:placeholder>
                  <w:docPart w:val="DefaultPlaceholder_-1854013438"/>
                </w:placeholder>
                <w:showingPlcHdr/>
                <w:comboBox>
                  <w:listItem w:value="Choose an item."/>
                </w:comboBox>
              </w:sdtPr>
              <w:sdtContent>
                <w:r>
                  <w:rPr>
                    <w:rStyle w:val="PlaceholderText"/>
                  </w:rPr>
                  <w:t>Enter your own background here, or you can use the following</w:t>
                </w:r>
                <w:r w:rsidRPr="00AF156A">
                  <w:rPr>
                    <w:rStyle w:val="PlaceholderText"/>
                  </w:rPr>
                  <w:t>.</w:t>
                </w:r>
              </w:sdtContent>
            </w:sdt>
            <w:r>
              <w:rPr>
                <w:rFonts w:asciiTheme="minorHAnsi" w:eastAsia="Times New Roman" w:hAnsiTheme="minorHAnsi"/>
                <w:sz w:val="20"/>
                <w:szCs w:val="20"/>
              </w:rPr>
              <w:t xml:space="preserve"> </w:t>
            </w:r>
            <w:r w:rsidR="00A86DE1">
              <w:rPr>
                <w:rFonts w:asciiTheme="minorHAnsi" w:eastAsia="Times New Roman" w:hAnsiTheme="minorHAnsi"/>
                <w:sz w:val="20"/>
                <w:szCs w:val="20"/>
              </w:rPr>
              <w:t xml:space="preserve">School Nurses </w:t>
            </w:r>
            <w:proofErr w:type="gramStart"/>
            <w:r w:rsidR="00A86DE1">
              <w:rPr>
                <w:rFonts w:asciiTheme="minorHAnsi" w:eastAsia="Times New Roman" w:hAnsiTheme="minorHAnsi"/>
                <w:sz w:val="20"/>
                <w:szCs w:val="20"/>
              </w:rPr>
              <w:t>have the opportunity to</w:t>
            </w:r>
            <w:proofErr w:type="gramEnd"/>
            <w:r w:rsidR="00A86DE1">
              <w:rPr>
                <w:rFonts w:asciiTheme="minorHAnsi" w:eastAsia="Times New Roman" w:hAnsiTheme="minorHAnsi"/>
                <w:sz w:val="20"/>
                <w:szCs w:val="20"/>
              </w:rPr>
              <w:t xml:space="preserve"> demonstrate their knowledge of school nursing by acquiring certification. </w:t>
            </w:r>
            <w:r w:rsidR="0008533C">
              <w:rPr>
                <w:rFonts w:asciiTheme="minorHAnsi" w:eastAsia="Times New Roman" w:hAnsiTheme="minorHAnsi"/>
                <w:sz w:val="20"/>
                <w:szCs w:val="20"/>
              </w:rPr>
              <w:t xml:space="preserve">This certification identifies current competencies in the specialized area of practice. Board Certification in school nursing is highly valued and provides formal recognition of school nursing knowledge and competency. A Bachelor’s degree in nursing along with 1000 hours of school nursing is the minimum requirement to apply for certification. School nurse certification also provides employers an objective assessment of a school nurse’s knowledge of this specialty practice. </w:t>
            </w:r>
          </w:p>
        </w:tc>
      </w:tr>
      <w:tr w:rsidR="00B90737" w:rsidRPr="00B63A00" w14:paraId="3FAE937C" w14:textId="77777777" w:rsidTr="00CD02FE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14616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680A107" w14:textId="77777777" w:rsidR="00B90737" w:rsidRPr="005166D4" w:rsidRDefault="00B90737" w:rsidP="00416ED7">
            <w:pPr>
              <w:autoSpaceDE w:val="0"/>
              <w:autoSpaceDN w:val="0"/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07A74896" w14:textId="77777777" w:rsidTr="00CD02FE">
        <w:tblPrEx>
          <w:tblLook w:val="04A0" w:firstRow="1" w:lastRow="0" w:firstColumn="1" w:lastColumn="0" w:noHBand="0" w:noVBand="1"/>
        </w:tblPrEx>
        <w:trPr>
          <w:trHeight w:val="746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275CE553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A</w:t>
            </w:r>
            <w:r w:rsidRPr="00B63A00">
              <w:rPr>
                <w:rFonts w:asciiTheme="minorHAnsi" w:hAnsiTheme="minorHAnsi" w:cs="Arial"/>
                <w:b/>
              </w:rPr>
              <w:t>ssessment</w:t>
            </w:r>
          </w:p>
        </w:tc>
        <w:tc>
          <w:tcPr>
            <w:tcW w:w="12553" w:type="dxa"/>
            <w:gridSpan w:val="3"/>
            <w:tcBorders>
              <w:bottom w:val="single" w:sz="4" w:space="0" w:color="auto"/>
            </w:tcBorders>
            <w:vAlign w:val="center"/>
          </w:tcPr>
          <w:p w14:paraId="43D7C90C" w14:textId="77777777" w:rsidR="00B90737" w:rsidRDefault="0008533C" w:rsidP="00B90737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he certification exam tests knowledge in the following area: </w:t>
            </w:r>
          </w:p>
          <w:p w14:paraId="51823E58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ealth assessment of children (physical and mental) </w:t>
            </w:r>
          </w:p>
          <w:p w14:paraId="11E8DB21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nagement of primary health care problems of children and adolescents</w:t>
            </w:r>
          </w:p>
          <w:p w14:paraId="21F9F167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ealth promotion/disease prevention of children and adolescents</w:t>
            </w:r>
          </w:p>
          <w:p w14:paraId="10C3D9FD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Chronic Health issues</w:t>
            </w:r>
          </w:p>
          <w:p w14:paraId="7D4796DC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Professional issues in school nursing </w:t>
            </w:r>
          </w:p>
          <w:p w14:paraId="7290A5F9" w14:textId="78513A86" w:rsidR="0008533C" w:rsidRDefault="0008533C" w:rsidP="0008533C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 results of obtaining this certification are competency and the ability to be proactive in the care of children and adolescents as evidence</w:t>
            </w:r>
            <w:r w:rsidR="00415194">
              <w:rPr>
                <w:rFonts w:asciiTheme="minorHAnsi" w:hAnsiTheme="minorHAnsi" w:cs="Arial"/>
                <w:sz w:val="20"/>
                <w:szCs w:val="20"/>
              </w:rPr>
              <w:t>-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based guidelines are used to direct the care of students. The certification requires 75 hours of continuing education and recertification every 5 years to maintain credentials. </w:t>
            </w:r>
          </w:p>
          <w:p w14:paraId="31D65C7F" w14:textId="6C7C2B29" w:rsidR="0008533C" w:rsidRPr="0008533C" w:rsidRDefault="0008533C" w:rsidP="0008533C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90737" w:rsidRPr="005166D4" w14:paraId="687A9008" w14:textId="77777777" w:rsidTr="00CD02FE">
        <w:tblPrEx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461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984ACE" w14:textId="77777777" w:rsidR="00B90737" w:rsidRPr="005166D4" w:rsidRDefault="00B90737" w:rsidP="00416ED7">
            <w:pPr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6DABEC2F" w14:textId="77777777" w:rsidTr="00CD02FE">
        <w:tblPrEx>
          <w:tblLook w:val="04A0" w:firstRow="1" w:lastRow="0" w:firstColumn="1" w:lastColumn="0" w:noHBand="0" w:noVBand="1"/>
        </w:tblPrEx>
        <w:trPr>
          <w:trHeight w:val="746"/>
        </w:trPr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0F482E2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R</w:t>
            </w:r>
            <w:r w:rsidRPr="00B63A00">
              <w:rPr>
                <w:rFonts w:asciiTheme="minorHAnsi" w:hAnsiTheme="minorHAnsi" w:cs="Arial"/>
                <w:b/>
              </w:rPr>
              <w:t>ecommendation</w:t>
            </w:r>
          </w:p>
        </w:tc>
        <w:tc>
          <w:tcPr>
            <w:tcW w:w="12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DFB3A" w14:textId="415F1D6B" w:rsidR="00B90737" w:rsidRPr="00B14FFC" w:rsidRDefault="0008533C" w:rsidP="002B255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Add eligibility of the National Certified School Nurse, NCSN, to the approved list of certifications for </w:t>
            </w: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292480815"/>
                <w:placeholder>
                  <w:docPart w:val="DefaultPlaceholder_-1854013438"/>
                </w:placeholder>
                <w:showingPlcHdr/>
                <w:comboBox>
                  <w:listItem w:value="Choose an item."/>
                </w:comboBox>
              </w:sdtPr>
              <w:sdtContent>
                <w:r w:rsidR="00CD02FE">
                  <w:rPr>
                    <w:rStyle w:val="PlaceholderText"/>
                  </w:rPr>
                  <w:t>Your employer’s name.</w:t>
                </w:r>
              </w:sdtContent>
            </w:sdt>
          </w:p>
        </w:tc>
      </w:tr>
      <w:tr w:rsidR="00B90737" w:rsidRPr="00B63A00" w14:paraId="4C66D0EF" w14:textId="77777777" w:rsidTr="00CD02FE">
        <w:tblPrEx>
          <w:tblLook w:val="04A0" w:firstRow="1" w:lastRow="0" w:firstColumn="1" w:lastColumn="0" w:noHBand="0" w:noVBand="1"/>
        </w:tblPrEx>
        <w:trPr>
          <w:trHeight w:val="242"/>
        </w:trPr>
        <w:tc>
          <w:tcPr>
            <w:tcW w:w="20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90BAAF" w14:textId="77777777" w:rsidR="00B90737" w:rsidRPr="000B23EA" w:rsidRDefault="00B90737" w:rsidP="00416ED7">
            <w:pPr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  <w:tc>
          <w:tcPr>
            <w:tcW w:w="125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56D645" w14:textId="00697D7A" w:rsidR="00B90737" w:rsidRPr="000B23EA" w:rsidRDefault="00750606" w:rsidP="00750606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i/>
                <w:sz w:val="18"/>
                <w:szCs w:val="18"/>
              </w:rPr>
              <w:t xml:space="preserve"> </w:t>
            </w:r>
          </w:p>
        </w:tc>
      </w:tr>
    </w:tbl>
    <w:p w14:paraId="3623710D" w14:textId="77777777" w:rsidR="00B90737" w:rsidRDefault="00B90737" w:rsidP="00622C0E"/>
    <w:p w14:paraId="4A19F4C4" w14:textId="77777777" w:rsidR="00B90737" w:rsidRDefault="00B90737" w:rsidP="00622C0E"/>
    <w:p w14:paraId="3C5C14CA" w14:textId="340D47C0" w:rsidR="00B90737" w:rsidRDefault="00B90737" w:rsidP="00604684">
      <w:r>
        <w:t>Executive Focal</w:t>
      </w:r>
      <w:r w:rsidR="00842AF6">
        <w:t xml:space="preserve"> (or delegate)</w:t>
      </w:r>
      <w:r>
        <w:t xml:space="preserve"> Name: </w:t>
      </w:r>
      <w:r w:rsidR="00842AF6">
        <w:t>__</w:t>
      </w:r>
      <w:r>
        <w:t>_________</w:t>
      </w:r>
      <w:r w:rsidR="00604684">
        <w:t>_______</w:t>
      </w:r>
      <w:r>
        <w:t>___</w:t>
      </w:r>
      <w:r w:rsidR="00604684">
        <w:t>_______</w:t>
      </w:r>
      <w:r>
        <w:t>___</w:t>
      </w:r>
      <w:r>
        <w:tab/>
      </w:r>
      <w:r>
        <w:tab/>
      </w:r>
      <w:r w:rsidR="00842AF6">
        <w:t>Name</w:t>
      </w:r>
      <w:r w:rsidR="008C7E0B">
        <w:t xml:space="preserve"> of additional supporter</w:t>
      </w:r>
      <w:r w:rsidR="00842AF6">
        <w:t>:</w:t>
      </w:r>
      <w:r w:rsidR="008C7E0B">
        <w:t xml:space="preserve"> </w:t>
      </w:r>
      <w:r w:rsidR="00842AF6">
        <w:t>____________</w:t>
      </w:r>
      <w:r>
        <w:t>____________</w:t>
      </w:r>
      <w:r w:rsidR="00604684">
        <w:t>_________</w:t>
      </w:r>
    </w:p>
    <w:p w14:paraId="68CA8A1F" w14:textId="77777777" w:rsidR="00B90737" w:rsidRDefault="00B90737" w:rsidP="00B90737"/>
    <w:p w14:paraId="3D21C391" w14:textId="77777777" w:rsidR="00B90737" w:rsidRDefault="00B90737" w:rsidP="00B90737"/>
    <w:p w14:paraId="535878A0" w14:textId="63EEC30B" w:rsidR="00B90737" w:rsidRDefault="00B90737" w:rsidP="00B90737">
      <w:r>
        <w:t>Executive Focal Signature: ___________________________________</w:t>
      </w:r>
      <w:r w:rsidR="00604684">
        <w:t>__</w:t>
      </w:r>
      <w:r>
        <w:t>__</w:t>
      </w:r>
      <w:r>
        <w:tab/>
      </w:r>
      <w:r>
        <w:tab/>
      </w:r>
      <w:r w:rsidR="008C7E0B">
        <w:t>Additional supporter</w:t>
      </w:r>
      <w:r>
        <w:t xml:space="preserve"> Signature: </w:t>
      </w:r>
      <w:r w:rsidR="00604684" w:rsidRPr="00415194">
        <w:rPr>
          <w:u w:val="single"/>
        </w:rPr>
        <w:t xml:space="preserve"> </w:t>
      </w:r>
      <w:r w:rsidRPr="00415194">
        <w:rPr>
          <w:u w:val="single"/>
        </w:rPr>
        <w:t>________________________</w:t>
      </w:r>
      <w:r w:rsidR="00604684">
        <w:rPr>
          <w:u w:val="single"/>
        </w:rPr>
        <w:t>____</w:t>
      </w:r>
      <w:r w:rsidRPr="00415194">
        <w:rPr>
          <w:u w:val="single"/>
        </w:rPr>
        <w:t>___</w:t>
      </w:r>
    </w:p>
    <w:p w14:paraId="0E87F01B" w14:textId="77777777" w:rsidR="00CD02FE" w:rsidRDefault="00CD02FE" w:rsidP="000C5E3C">
      <w:pPr>
        <w:pStyle w:val="Heading1"/>
        <w:rPr>
          <w:rFonts w:eastAsia="+mn-ea"/>
        </w:rPr>
      </w:pPr>
    </w:p>
    <w:p w14:paraId="09D04D3F" w14:textId="230DC045" w:rsidR="006672B8" w:rsidRDefault="00604684" w:rsidP="000C5E3C">
      <w:pPr>
        <w:pStyle w:val="Heading1"/>
        <w:rPr>
          <w:rFonts w:eastAsia="+mn-ea"/>
        </w:rPr>
      </w:pPr>
      <w:bookmarkStart w:id="0" w:name="_GoBack"/>
      <w:bookmarkEnd w:id="0"/>
      <w:r>
        <w:rPr>
          <w:rFonts w:eastAsia="+mn-ea"/>
        </w:rPr>
        <w:t>Additional Information</w:t>
      </w:r>
    </w:p>
    <w:sdt>
      <w:sdtPr>
        <w:id w:val="302739969"/>
        <w:placeholder>
          <w:docPart w:val="DefaultPlaceholder_-1854013438"/>
        </w:placeholder>
        <w:showingPlcHdr/>
        <w:comboBox>
          <w:listItem w:value="Choose an item."/>
        </w:comboBox>
      </w:sdtPr>
      <w:sdtContent>
        <w:p w14:paraId="1B4E8F27" w14:textId="3E04662B" w:rsidR="00604684" w:rsidRDefault="00CD02FE" w:rsidP="00604684">
          <w:r>
            <w:rPr>
              <w:rStyle w:val="PlaceholderText"/>
            </w:rPr>
            <w:t>Enter additional information that may be required by your employer.</w:t>
          </w:r>
        </w:p>
      </w:sdtContent>
    </w:sdt>
    <w:p w14:paraId="15BEE0D4" w14:textId="77777777" w:rsidR="00CD02FE" w:rsidRDefault="00CD02FE" w:rsidP="00604684"/>
    <w:p w14:paraId="55B66FBB" w14:textId="77777777" w:rsidR="00604684" w:rsidRPr="00604684" w:rsidRDefault="00604684" w:rsidP="00604684"/>
    <w:p w14:paraId="66A3D8D0" w14:textId="36C19561" w:rsidR="006672B8" w:rsidRDefault="006672B8" w:rsidP="00B90737"/>
    <w:p w14:paraId="3B8C80B5" w14:textId="18326AC3" w:rsidR="006672B8" w:rsidRDefault="006672B8" w:rsidP="00B90737"/>
    <w:p w14:paraId="6136677F" w14:textId="77777777" w:rsidR="006672B8" w:rsidRPr="006A2607" w:rsidRDefault="006672B8" w:rsidP="00B90737"/>
    <w:sectPr w:rsidR="006672B8" w:rsidRPr="006A2607" w:rsidSect="005166D4">
      <w:headerReference w:type="default" r:id="rId10"/>
      <w:footerReference w:type="default" r:id="rId11"/>
      <w:pgSz w:w="15840" w:h="12240" w:orient="landscape"/>
      <w:pgMar w:top="720" w:right="720" w:bottom="720" w:left="720" w:header="450" w:footer="3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796FC8" w14:textId="77777777" w:rsidR="00EC0AD7" w:rsidRDefault="00EC0AD7" w:rsidP="00113291">
      <w:r>
        <w:separator/>
      </w:r>
    </w:p>
  </w:endnote>
  <w:endnote w:type="continuationSeparator" w:id="0">
    <w:p w14:paraId="6A17C501" w14:textId="77777777" w:rsidR="00EC0AD7" w:rsidRDefault="00EC0AD7" w:rsidP="00113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EDBEB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S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Situation (a concise statement of the problem)</w:t>
    </w:r>
  </w:p>
  <w:p w14:paraId="09278743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B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Background (pertinent and brief information related to the situation)</w:t>
    </w:r>
  </w:p>
  <w:p w14:paraId="4C7CD45B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A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Assessment (analysis and considerations of options — what you found/think)</w:t>
    </w:r>
  </w:p>
  <w:p w14:paraId="6BEB77AE" w14:textId="77777777" w:rsidR="00416ED7" w:rsidRPr="00C62D03" w:rsidRDefault="00416ED7" w:rsidP="00C62D03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R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Recommendation (action requested/recommended — what you wan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BC280" w14:textId="77777777" w:rsidR="00EC0AD7" w:rsidRDefault="00EC0AD7" w:rsidP="00113291">
      <w:r>
        <w:separator/>
      </w:r>
    </w:p>
  </w:footnote>
  <w:footnote w:type="continuationSeparator" w:id="0">
    <w:p w14:paraId="44F51C68" w14:textId="77777777" w:rsidR="00EC0AD7" w:rsidRDefault="00EC0AD7" w:rsidP="00113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0CA40" w14:textId="30F111C8" w:rsidR="00416ED7" w:rsidRPr="00571620" w:rsidRDefault="00416ED7" w:rsidP="00C62D03">
    <w:pPr>
      <w:tabs>
        <w:tab w:val="center" w:pos="7200"/>
      </w:tabs>
      <w:rPr>
        <w:rFonts w:asciiTheme="minorHAnsi" w:hAnsiTheme="minorHAnsi"/>
        <w:sz w:val="28"/>
      </w:rPr>
    </w:pPr>
    <w:r>
      <w:rPr>
        <w:rFonts w:asciiTheme="minorHAnsi" w:hAnsiTheme="minorHAnsi" w:cs="Arial"/>
        <w:b/>
        <w:sz w:val="24"/>
        <w:szCs w:val="24"/>
      </w:rPr>
      <w:tab/>
    </w:r>
    <w:r>
      <w:rPr>
        <w:rFonts w:asciiTheme="minorHAnsi" w:hAnsiTheme="minorHAnsi" w:cs="Arial"/>
        <w:sz w:val="32"/>
        <w:szCs w:val="24"/>
      </w:rPr>
      <w:t>Special Pay</w:t>
    </w:r>
    <w:r w:rsidRPr="00571620">
      <w:rPr>
        <w:rFonts w:asciiTheme="minorHAnsi" w:hAnsiTheme="minorHAnsi" w:cs="Arial"/>
        <w:sz w:val="32"/>
        <w:szCs w:val="24"/>
      </w:rPr>
      <w:t xml:space="preserve"> Program Review SBA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353AD"/>
    <w:multiLevelType w:val="hybridMultilevel"/>
    <w:tmpl w:val="CE66B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E19BD"/>
    <w:multiLevelType w:val="hybridMultilevel"/>
    <w:tmpl w:val="1B62D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664B0D"/>
    <w:multiLevelType w:val="hybridMultilevel"/>
    <w:tmpl w:val="CE24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43B1D"/>
    <w:multiLevelType w:val="hybridMultilevel"/>
    <w:tmpl w:val="FCE47A74"/>
    <w:lvl w:ilvl="0" w:tplc="DF5A100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F629B7"/>
    <w:multiLevelType w:val="hybridMultilevel"/>
    <w:tmpl w:val="3DDED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C61842"/>
    <w:multiLevelType w:val="hybridMultilevel"/>
    <w:tmpl w:val="85DCA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F33298C"/>
    <w:multiLevelType w:val="hybridMultilevel"/>
    <w:tmpl w:val="5010C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formsDesign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MDY2sDAwMDQ1MzRV0lEKTi0uzszPAykwqQUALtmI7ywAAAA="/>
  </w:docVars>
  <w:rsids>
    <w:rsidRoot w:val="00622C0E"/>
    <w:rsid w:val="0008533C"/>
    <w:rsid w:val="000A381F"/>
    <w:rsid w:val="000B23EA"/>
    <w:rsid w:val="000C3CFA"/>
    <w:rsid w:val="000C5E3C"/>
    <w:rsid w:val="00113291"/>
    <w:rsid w:val="00141BA8"/>
    <w:rsid w:val="00155404"/>
    <w:rsid w:val="001E6570"/>
    <w:rsid w:val="002B2559"/>
    <w:rsid w:val="002E5DD2"/>
    <w:rsid w:val="002F70B9"/>
    <w:rsid w:val="00356E84"/>
    <w:rsid w:val="003B6C90"/>
    <w:rsid w:val="003F24A7"/>
    <w:rsid w:val="00413CE4"/>
    <w:rsid w:val="00415194"/>
    <w:rsid w:val="00416ED7"/>
    <w:rsid w:val="00476311"/>
    <w:rsid w:val="004841AD"/>
    <w:rsid w:val="004A7A52"/>
    <w:rsid w:val="005166D4"/>
    <w:rsid w:val="00526A6B"/>
    <w:rsid w:val="00530D82"/>
    <w:rsid w:val="00571620"/>
    <w:rsid w:val="006021D1"/>
    <w:rsid w:val="00604684"/>
    <w:rsid w:val="00622C0E"/>
    <w:rsid w:val="006672B8"/>
    <w:rsid w:val="00671C86"/>
    <w:rsid w:val="006A2607"/>
    <w:rsid w:val="006F3D68"/>
    <w:rsid w:val="007038D5"/>
    <w:rsid w:val="007331A3"/>
    <w:rsid w:val="00750606"/>
    <w:rsid w:val="007D7719"/>
    <w:rsid w:val="00804B9A"/>
    <w:rsid w:val="00842AF6"/>
    <w:rsid w:val="008A5B34"/>
    <w:rsid w:val="008C7E0B"/>
    <w:rsid w:val="008D68C8"/>
    <w:rsid w:val="009A6324"/>
    <w:rsid w:val="009B5030"/>
    <w:rsid w:val="00A00928"/>
    <w:rsid w:val="00A056BD"/>
    <w:rsid w:val="00A64063"/>
    <w:rsid w:val="00A86DE1"/>
    <w:rsid w:val="00A97DF5"/>
    <w:rsid w:val="00AA6CA0"/>
    <w:rsid w:val="00AD14C3"/>
    <w:rsid w:val="00B14FFC"/>
    <w:rsid w:val="00B45C7E"/>
    <w:rsid w:val="00B90737"/>
    <w:rsid w:val="00B96A45"/>
    <w:rsid w:val="00C16422"/>
    <w:rsid w:val="00C62D03"/>
    <w:rsid w:val="00CD02FE"/>
    <w:rsid w:val="00CF219C"/>
    <w:rsid w:val="00CF2BDB"/>
    <w:rsid w:val="00CF5934"/>
    <w:rsid w:val="00D001CB"/>
    <w:rsid w:val="00D109E7"/>
    <w:rsid w:val="00D254D7"/>
    <w:rsid w:val="00D459DB"/>
    <w:rsid w:val="00D45D6A"/>
    <w:rsid w:val="00D94581"/>
    <w:rsid w:val="00D945FF"/>
    <w:rsid w:val="00DC5077"/>
    <w:rsid w:val="00EC0AD7"/>
    <w:rsid w:val="00ED0F53"/>
    <w:rsid w:val="00F776EA"/>
    <w:rsid w:val="00F81E72"/>
    <w:rsid w:val="00FB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40314"/>
  <w15:chartTrackingRefBased/>
  <w15:docId w15:val="{C09DB103-0405-4DFE-BC3C-3AB9DD88D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3291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2B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1329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3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291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3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291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6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60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640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672B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72B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672B8"/>
    <w:pPr>
      <w:spacing w:after="0" w:line="240" w:lineRule="auto"/>
    </w:pPr>
  </w:style>
  <w:style w:type="table" w:styleId="TableGrid">
    <w:name w:val="Table Grid"/>
    <w:basedOn w:val="TableNormal"/>
    <w:uiPriority w:val="39"/>
    <w:rsid w:val="00667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5E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C7E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87CC0-C73B-4BA8-936A-1B2BA0873493}"/>
      </w:docPartPr>
      <w:docPartBody>
        <w:p w:rsidR="00000000" w:rsidRDefault="00E53908">
          <w:r w:rsidRPr="00AF156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3908"/>
    <w:rsid w:val="00E53908"/>
    <w:rsid w:val="00ED3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908"/>
    <w:rPr>
      <w:color w:val="808080"/>
    </w:rPr>
  </w:style>
  <w:style w:type="paragraph" w:customStyle="1" w:styleId="19E219A8A1654B32B87BC267C450865A">
    <w:name w:val="19E219A8A1654B32B87BC267C450865A"/>
    <w:rsid w:val="00E539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A5C18B4A144A48B33BF95B7F5F9097" ma:contentTypeVersion="" ma:contentTypeDescription="Create a new document." ma:contentTypeScope="" ma:versionID="3ef88d4f4c45f0104fc2494ff7085da1">
  <xsd:schema xmlns:xsd="http://www.w3.org/2001/XMLSchema" xmlns:xs="http://www.w3.org/2001/XMLSchema" xmlns:p="http://schemas.microsoft.com/office/2006/metadata/properties" xmlns:ns2="074623eb-9770-4012-8aa3-2cf067cd1682" xmlns:ns3="ab85973e-4bcd-45cd-81ab-5172b484b730" targetNamespace="http://schemas.microsoft.com/office/2006/metadata/properties" ma:root="true" ma:fieldsID="e1d5945c965287e3e0df09a4bd3ee3ee" ns2:_="" ns3:_="">
    <xsd:import namespace="074623eb-9770-4012-8aa3-2cf067cd1682"/>
    <xsd:import namespace="ab85973e-4bcd-45cd-81ab-5172b484b7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ategory" minOccurs="0"/>
                <xsd:element ref="ns3:Date" minOccurs="0"/>
                <xsd:element ref="ns3:MediaServiceMetadata" minOccurs="0"/>
                <xsd:element ref="ns3:MediaServiceFastMetadata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623eb-9770-4012-8aa3-2cf067cd16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5973e-4bcd-45cd-81ab-5172b484b730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RadioButtons" ma:internalName="Category">
      <xsd:simpleType>
        <xsd:restriction base="dms:Choice">
          <xsd:enumeration value="1 Charters"/>
          <xsd:enumeration value="2 Schedule"/>
          <xsd:enumeration value="3 Governance"/>
          <xsd:enumeration value="4 Communications"/>
          <xsd:enumeration value="5 Status Reports"/>
          <xsd:enumeration value="6 Workstreams"/>
          <xsd:enumeration value="7 Program Close-Out"/>
          <xsd:enumeration value="8 Miscellaneous"/>
          <xsd:enumeration value="Executive Sponsor"/>
          <xsd:enumeration value="Executive Business Sponsor"/>
          <xsd:enumeration value="Program Operations Council (POC)"/>
          <xsd:enumeration value="Executive Steering Committee (ESC)"/>
          <xsd:enumeration value="Weekly Planning"/>
          <xsd:enumeration value="Communication Planning"/>
        </xsd:restriction>
      </xsd:simpleType>
    </xsd:element>
    <xsd:element name="Date" ma:index="11" nillable="true" ma:displayName="Date" ma:format="DateOnly" ma:internalName="Date">
      <xsd:simpleType>
        <xsd:restriction base="dms:DateTime"/>
      </xsd:simple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ab85973e-4bcd-45cd-81ab-5172b484b730" xsi:nil="true"/>
    <Category xmlns="ab85973e-4bcd-45cd-81ab-5172b484b730">3 Governance</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A3F9FC-16F9-49B8-82E7-3231CE352C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4623eb-9770-4012-8aa3-2cf067cd1682"/>
    <ds:schemaRef ds:uri="ab85973e-4bcd-45cd-81ab-5172b484b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04DDC5-317F-4B0F-A316-83F05D1CB2F3}">
  <ds:schemaRefs>
    <ds:schemaRef ds:uri="http://schemas.microsoft.com/office/2006/metadata/properties"/>
    <ds:schemaRef ds:uri="http://schemas.microsoft.com/office/infopath/2007/PartnerControls"/>
    <ds:schemaRef ds:uri="ab85973e-4bcd-45cd-81ab-5172b484b730"/>
  </ds:schemaRefs>
</ds:datastoreItem>
</file>

<file path=customXml/itemProps3.xml><?xml version="1.0" encoding="utf-8"?>
<ds:datastoreItem xmlns:ds="http://schemas.openxmlformats.org/officeDocument/2006/customXml" ds:itemID="{8947B613-4284-4ADD-8333-7AF682712E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uke's Health System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HS</dc:creator>
  <cp:keywords/>
  <dc:description/>
  <cp:lastModifiedBy>Theresa Field</cp:lastModifiedBy>
  <cp:revision>4</cp:revision>
  <cp:lastPrinted>2015-10-20T21:20:00Z</cp:lastPrinted>
  <dcterms:created xsi:type="dcterms:W3CDTF">2020-03-05T18:57:00Z</dcterms:created>
  <dcterms:modified xsi:type="dcterms:W3CDTF">2020-03-06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5C18B4A144A48B33BF95B7F5F9097</vt:lpwstr>
  </property>
</Properties>
</file>